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lotus blanc et coto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TETRAHYDROLINALOOL, CINNAMAL, linalool, isoeugenol, ISOBORNE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lotus blanc et coto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le lotus blanc et coto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3,7-dimethyloctan-3-ol ; cinnamaldehyde ; linalool ; isoeugenol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TETRAHYDROLINALOOL, CINNAMAL, linalool, isoeugenol, ISOBORNEO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lotus blanc et coto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lotus blanc et coto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3/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C69B91F-4A80-435F-A8F1-6E35A3F69F3D}"/>
</file>

<file path=customXml/itemProps3.xml><?xml version="1.0" encoding="utf-8"?>
<ds:datastoreItem xmlns:ds="http://schemas.openxmlformats.org/officeDocument/2006/customXml" ds:itemID="{B7FAD20D-9408-45E2-9A53-53090D15B5E5}"/>
</file>

<file path=customXml/itemProps4.xml><?xml version="1.0" encoding="utf-8"?>
<ds:datastoreItem xmlns:ds="http://schemas.openxmlformats.org/officeDocument/2006/customXml" ds:itemID="{674B2CD7-D636-42CA-80B4-7CF506558F8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